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0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att Hse, 1-1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0 Ivatt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01998 - GLAZING - FLOOR 4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0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2Z</dcterms:created>
  <dcterms:modified xsi:type="dcterms:W3CDTF">2024-04-25T10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